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4F305" w14:textId="77777777" w:rsidR="006343E2" w:rsidRDefault="006343E2" w:rsidP="003E5084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u w:val="single"/>
        </w:rPr>
      </w:pPr>
    </w:p>
    <w:p w14:paraId="500D5079" w14:textId="7812160D" w:rsidR="003E5084" w:rsidRPr="0022615C" w:rsidRDefault="003E5084" w:rsidP="003E508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</w:pPr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Smart City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rupak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pengembang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dan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pengelola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kot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deng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manfaatk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teknologi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infomasi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(TI)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untuk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nghubungk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,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monitor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dan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ngendalik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berbagai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sumber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day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yang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ad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di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dalam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kot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untuk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maksimalk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pelayan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kepad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wargany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sert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ndukung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pembangun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yang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berkelanjut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. Salah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satu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implementasi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IoT pada Smart City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berupa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Smart Traffic Light.</w:t>
      </w:r>
    </w:p>
    <w:p w14:paraId="5682B04B" w14:textId="77777777" w:rsidR="003E5084" w:rsidRPr="0022615C" w:rsidRDefault="003E5084" w:rsidP="003E5084">
      <w:pPr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</w:pPr>
    </w:p>
    <w:p w14:paraId="6EB213D2" w14:textId="2F157A84" w:rsidR="003E5084" w:rsidRPr="0022615C" w:rsidRDefault="006343E2" w:rsidP="003E5084">
      <w:pPr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Kisi-Kisi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Soal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UAS</w:t>
      </w:r>
      <w:r w:rsidR="003E5084"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:</w:t>
      </w:r>
    </w:p>
    <w:p w14:paraId="07C8D582" w14:textId="3F7F85D7" w:rsidR="00773329" w:rsidRPr="0022615C" w:rsidRDefault="003E5084" w:rsidP="003E5084">
      <w:pPr>
        <w:pStyle w:val="ListParagraph"/>
        <w:numPr>
          <w:ilvl w:val="0"/>
          <w:numId w:val="12"/>
        </w:numPr>
        <w:spacing w:after="0" w:line="240" w:lineRule="auto"/>
        <w:ind w:left="357" w:hanging="357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</w:pPr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Analis</w:t>
      </w:r>
      <w:r w:rsidR="006343E2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a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kebutuha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untuk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membangun</w:t>
      </w:r>
      <w:proofErr w:type="spellEnd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sistem</w:t>
      </w:r>
      <w:proofErr w:type="spellEnd"/>
      <w:r w:rsidR="006343E2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IoT</w:t>
      </w:r>
    </w:p>
    <w:p w14:paraId="3A0707D6" w14:textId="1D7C0CEC" w:rsidR="00773329" w:rsidRPr="0022615C" w:rsidRDefault="006343E2" w:rsidP="003E5084">
      <w:pPr>
        <w:pStyle w:val="ListParagraph"/>
        <w:numPr>
          <w:ilvl w:val="0"/>
          <w:numId w:val="12"/>
        </w:numPr>
        <w:spacing w:after="0" w:line="240" w:lineRule="auto"/>
        <w:ind w:left="357" w:hanging="357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</w:pP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Aktor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dalam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ekosistem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IoT yang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dibangun</w:t>
      </w:r>
      <w:proofErr w:type="spellEnd"/>
    </w:p>
    <w:p w14:paraId="55FCDADD" w14:textId="5B176424" w:rsidR="004F53A2" w:rsidRPr="0022615C" w:rsidRDefault="006343E2" w:rsidP="003E5084">
      <w:pPr>
        <w:pStyle w:val="ListParagraph"/>
        <w:numPr>
          <w:ilvl w:val="0"/>
          <w:numId w:val="12"/>
        </w:numPr>
        <w:spacing w:after="0" w:line="240" w:lineRule="auto"/>
        <w:ind w:left="357" w:hanging="357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</w:pP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Ilustrasi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penerapan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ekosistem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 xml:space="preserve"> Smart City</w:t>
      </w:r>
      <w:r w:rsidR="00773329" w:rsidRPr="0022615C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FFFFF"/>
          <w:lang w:val="en-ID"/>
        </w:rPr>
        <w:t>.</w:t>
      </w:r>
    </w:p>
    <w:sectPr w:rsidR="004F53A2" w:rsidRPr="0022615C" w:rsidSect="00D05DE3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F6232"/>
    <w:multiLevelType w:val="hybridMultilevel"/>
    <w:tmpl w:val="B2B091D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935F3"/>
    <w:multiLevelType w:val="hybridMultilevel"/>
    <w:tmpl w:val="28280042"/>
    <w:lvl w:ilvl="0" w:tplc="D0DACFA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202124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A66A7A"/>
    <w:multiLevelType w:val="hybridMultilevel"/>
    <w:tmpl w:val="0FF6BD0A"/>
    <w:lvl w:ilvl="0" w:tplc="2280E3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D668DA"/>
    <w:multiLevelType w:val="hybridMultilevel"/>
    <w:tmpl w:val="A66E48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022519"/>
    <w:multiLevelType w:val="hybridMultilevel"/>
    <w:tmpl w:val="AA18EAA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615AB"/>
    <w:multiLevelType w:val="hybridMultilevel"/>
    <w:tmpl w:val="74F07F3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D20FE"/>
    <w:multiLevelType w:val="hybridMultilevel"/>
    <w:tmpl w:val="95F8B9CC"/>
    <w:lvl w:ilvl="0" w:tplc="CEFE74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E0536"/>
    <w:multiLevelType w:val="hybridMultilevel"/>
    <w:tmpl w:val="2462196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B06869"/>
    <w:multiLevelType w:val="hybridMultilevel"/>
    <w:tmpl w:val="960A7668"/>
    <w:lvl w:ilvl="0" w:tplc="6BE49A4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25B3D"/>
    <w:multiLevelType w:val="hybridMultilevel"/>
    <w:tmpl w:val="7D84D33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5C375B"/>
    <w:multiLevelType w:val="hybridMultilevel"/>
    <w:tmpl w:val="BE2AF4F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FF37F2"/>
    <w:multiLevelType w:val="hybridMultilevel"/>
    <w:tmpl w:val="F32EF27A"/>
    <w:lvl w:ilvl="0" w:tplc="0409000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num w:numId="1" w16cid:durableId="1618833270">
    <w:abstractNumId w:val="9"/>
  </w:num>
  <w:num w:numId="2" w16cid:durableId="1098284016">
    <w:abstractNumId w:val="10"/>
  </w:num>
  <w:num w:numId="3" w16cid:durableId="772671913">
    <w:abstractNumId w:val="0"/>
  </w:num>
  <w:num w:numId="4" w16cid:durableId="875314282">
    <w:abstractNumId w:val="5"/>
  </w:num>
  <w:num w:numId="5" w16cid:durableId="448428010">
    <w:abstractNumId w:val="7"/>
  </w:num>
  <w:num w:numId="6" w16cid:durableId="108815884">
    <w:abstractNumId w:val="4"/>
  </w:num>
  <w:num w:numId="7" w16cid:durableId="530843021">
    <w:abstractNumId w:val="11"/>
  </w:num>
  <w:num w:numId="8" w16cid:durableId="884563678">
    <w:abstractNumId w:val="3"/>
  </w:num>
  <w:num w:numId="9" w16cid:durableId="331415707">
    <w:abstractNumId w:val="6"/>
  </w:num>
  <w:num w:numId="10" w16cid:durableId="1866475661">
    <w:abstractNumId w:val="1"/>
  </w:num>
  <w:num w:numId="11" w16cid:durableId="1184319601">
    <w:abstractNumId w:val="8"/>
  </w:num>
  <w:num w:numId="12" w16cid:durableId="3929672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TQ1NjSwNLQ0NjRU0lEKTi0uzszPAykwrQUAukmJFSwAAAA="/>
  </w:docVars>
  <w:rsids>
    <w:rsidRoot w:val="00D05DE3"/>
    <w:rsid w:val="00033750"/>
    <w:rsid w:val="000701E2"/>
    <w:rsid w:val="000938D4"/>
    <w:rsid w:val="00110ADB"/>
    <w:rsid w:val="00131B0F"/>
    <w:rsid w:val="00150E86"/>
    <w:rsid w:val="00186D66"/>
    <w:rsid w:val="001A0BCB"/>
    <w:rsid w:val="001D56B0"/>
    <w:rsid w:val="0022615C"/>
    <w:rsid w:val="002652D6"/>
    <w:rsid w:val="00266F73"/>
    <w:rsid w:val="00267615"/>
    <w:rsid w:val="002872D4"/>
    <w:rsid w:val="003A1396"/>
    <w:rsid w:val="003C726A"/>
    <w:rsid w:val="003E5084"/>
    <w:rsid w:val="003F5704"/>
    <w:rsid w:val="00403EF9"/>
    <w:rsid w:val="00433294"/>
    <w:rsid w:val="00470423"/>
    <w:rsid w:val="00476824"/>
    <w:rsid w:val="004F53A2"/>
    <w:rsid w:val="005128C5"/>
    <w:rsid w:val="00544EEB"/>
    <w:rsid w:val="005454B7"/>
    <w:rsid w:val="00596CDC"/>
    <w:rsid w:val="005E70F1"/>
    <w:rsid w:val="00603522"/>
    <w:rsid w:val="006071E4"/>
    <w:rsid w:val="0061193F"/>
    <w:rsid w:val="006343E2"/>
    <w:rsid w:val="006672F0"/>
    <w:rsid w:val="006A1B2C"/>
    <w:rsid w:val="006D3B84"/>
    <w:rsid w:val="00723A23"/>
    <w:rsid w:val="007621B2"/>
    <w:rsid w:val="00773329"/>
    <w:rsid w:val="00777097"/>
    <w:rsid w:val="00792FC7"/>
    <w:rsid w:val="007D66D1"/>
    <w:rsid w:val="008379A9"/>
    <w:rsid w:val="00837ED0"/>
    <w:rsid w:val="00871D98"/>
    <w:rsid w:val="00894A78"/>
    <w:rsid w:val="008A1729"/>
    <w:rsid w:val="009F4960"/>
    <w:rsid w:val="00A032D6"/>
    <w:rsid w:val="00A44DC5"/>
    <w:rsid w:val="00A45FCC"/>
    <w:rsid w:val="00A61569"/>
    <w:rsid w:val="00AA01C6"/>
    <w:rsid w:val="00AA5B55"/>
    <w:rsid w:val="00B026AF"/>
    <w:rsid w:val="00B3295F"/>
    <w:rsid w:val="00B32A98"/>
    <w:rsid w:val="00B42FA8"/>
    <w:rsid w:val="00BC5A40"/>
    <w:rsid w:val="00BF7540"/>
    <w:rsid w:val="00C10422"/>
    <w:rsid w:val="00C62386"/>
    <w:rsid w:val="00CA0026"/>
    <w:rsid w:val="00CC59EB"/>
    <w:rsid w:val="00D05DE3"/>
    <w:rsid w:val="00D234AB"/>
    <w:rsid w:val="00D6656D"/>
    <w:rsid w:val="00D86908"/>
    <w:rsid w:val="00DB0C82"/>
    <w:rsid w:val="00DD5B82"/>
    <w:rsid w:val="00E50FD0"/>
    <w:rsid w:val="00EA6BCE"/>
    <w:rsid w:val="00F05133"/>
    <w:rsid w:val="00F25A15"/>
    <w:rsid w:val="00FC4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7F03BF"/>
  <w15:chartTrackingRefBased/>
  <w15:docId w15:val="{CF1394F9-D50D-47E3-B2F8-0156C32B2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5D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65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0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r Zaky</dc:creator>
  <cp:keywords/>
  <dc:description/>
  <cp:lastModifiedBy>Microsoft Office User</cp:lastModifiedBy>
  <cp:revision>2</cp:revision>
  <dcterms:created xsi:type="dcterms:W3CDTF">2022-06-11T02:22:00Z</dcterms:created>
  <dcterms:modified xsi:type="dcterms:W3CDTF">2022-06-11T02:22:00Z</dcterms:modified>
</cp:coreProperties>
</file>